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DCCC4A" w14:textId="77777777" w:rsidR="00B95148" w:rsidRDefault="00CC3AB9" w:rsidP="00B95148">
      <w:pPr>
        <w:spacing w:line="276" w:lineRule="auto"/>
        <w:jc w:val="center"/>
        <w:rPr>
          <w:noProof/>
        </w:rPr>
      </w:pPr>
      <w:r w:rsidRPr="00973862">
        <w:rPr>
          <w:noProof/>
        </w:rPr>
        <w:drawing>
          <wp:inline distT="0" distB="0" distL="0" distR="0" wp14:anchorId="1B1976EA" wp14:editId="3AF3A927">
            <wp:extent cx="612775" cy="612775"/>
            <wp:effectExtent l="0" t="0" r="0" b="0"/>
            <wp:docPr id="1" name="Resim 1" descr="/Users/tulaygorudogan/Desktop/AHEP/Logo Formatlari/AH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/Users/tulaygorudogan/Desktop/AHEP/Logo Formatlari/AHE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00F6" w14:textId="77777777" w:rsidR="00B95148" w:rsidRDefault="00B95148" w:rsidP="00B95148">
      <w:pPr>
        <w:spacing w:line="276" w:lineRule="auto"/>
        <w:jc w:val="center"/>
        <w:rPr>
          <w:noProof/>
        </w:rPr>
      </w:pPr>
    </w:p>
    <w:p w14:paraId="4CAF9B2F" w14:textId="77777777" w:rsidR="00B95148" w:rsidRPr="00D10A56" w:rsidRDefault="00B95148" w:rsidP="00B95148">
      <w:pPr>
        <w:spacing w:line="276" w:lineRule="auto"/>
        <w:jc w:val="center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T.C.</w:t>
      </w:r>
    </w:p>
    <w:p w14:paraId="07E12E4C" w14:textId="6AC12DE6" w:rsidR="00B95148" w:rsidRPr="00D10A56" w:rsidRDefault="00B95148" w:rsidP="00DD325D">
      <w:pPr>
        <w:spacing w:line="276" w:lineRule="auto"/>
        <w:jc w:val="center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ALANYA ÜNİVERSİTESİ</w:t>
      </w:r>
    </w:p>
    <w:p w14:paraId="64B9D361" w14:textId="77777777" w:rsidR="009160C3" w:rsidRPr="00D10A56" w:rsidRDefault="00DD325D" w:rsidP="00DD325D">
      <w:pPr>
        <w:pStyle w:val="KonuBal"/>
        <w:spacing w:line="276" w:lineRule="auto"/>
      </w:pPr>
      <w:r w:rsidRPr="00D10A56">
        <w:t>LİSANSÜSTÜ EĞİTİM</w:t>
      </w:r>
      <w:r w:rsidR="00B95148" w:rsidRPr="00D10A56">
        <w:t xml:space="preserve"> ENSTİTÜSÜ YÜKSEK </w:t>
      </w:r>
      <w:r w:rsidRPr="00D10A56">
        <w:t xml:space="preserve">LİSANS </w:t>
      </w:r>
      <w:r w:rsidR="00B95148" w:rsidRPr="00D10A56">
        <w:t xml:space="preserve">TEZİ     </w:t>
      </w:r>
    </w:p>
    <w:p w14:paraId="47EF0BCD" w14:textId="77777777" w:rsidR="00E31AAA" w:rsidRPr="00D10A56" w:rsidRDefault="00B95148" w:rsidP="00DD325D">
      <w:pPr>
        <w:pStyle w:val="KonuBal"/>
        <w:spacing w:line="276" w:lineRule="auto"/>
      </w:pPr>
      <w:r w:rsidRPr="00D10A56">
        <w:t>DEĞERLENDİRİLMESİNE YÖNELİK KİŞİSEL RAPOR</w:t>
      </w:r>
    </w:p>
    <w:p w14:paraId="38A48FF7" w14:textId="47F8F553" w:rsidR="00B33818" w:rsidRPr="00D10A56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ÖĞRENCİNİN ADI-SOYADI</w:t>
      </w:r>
      <w:r w:rsidRPr="00D10A56">
        <w:rPr>
          <w:b/>
          <w:bCs/>
          <w:sz w:val="24"/>
          <w:szCs w:val="24"/>
        </w:rPr>
        <w:tab/>
      </w:r>
      <w:r w:rsidR="00B33818" w:rsidRPr="00D10A56">
        <w:rPr>
          <w:b/>
          <w:bCs/>
          <w:sz w:val="24"/>
          <w:szCs w:val="24"/>
        </w:rPr>
        <w:t xml:space="preserve"> </w:t>
      </w:r>
      <w:r w:rsidRPr="00D10A56">
        <w:rPr>
          <w:b/>
          <w:bCs/>
          <w:sz w:val="24"/>
          <w:szCs w:val="24"/>
        </w:rPr>
        <w:t xml:space="preserve">   </w:t>
      </w:r>
      <w:r w:rsidR="007E0764">
        <w:rPr>
          <w:b/>
          <w:bCs/>
          <w:sz w:val="24"/>
          <w:szCs w:val="24"/>
        </w:rPr>
        <w:t xml:space="preserve"> </w:t>
      </w:r>
      <w:r w:rsidR="00315F7F">
        <w:rPr>
          <w:b/>
          <w:bCs/>
          <w:sz w:val="24"/>
          <w:szCs w:val="24"/>
        </w:rPr>
        <w:t xml:space="preserve">  :</w:t>
      </w:r>
      <w:r w:rsidR="00A52FDF">
        <w:rPr>
          <w:b/>
          <w:bCs/>
          <w:sz w:val="24"/>
          <w:szCs w:val="24"/>
        </w:rPr>
        <w:tab/>
      </w:r>
      <w:r w:rsidR="00A52FDF">
        <w:rPr>
          <w:b/>
          <w:bCs/>
          <w:sz w:val="24"/>
          <w:szCs w:val="24"/>
        </w:rPr>
        <w:tab/>
      </w:r>
    </w:p>
    <w:p w14:paraId="1C33BE11" w14:textId="301C47BD" w:rsidR="007A4955" w:rsidRPr="00D10A56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ANABİLİM DALI</w:t>
      </w:r>
      <w:r w:rsidRPr="00D10A56">
        <w:rPr>
          <w:b/>
          <w:bCs/>
          <w:sz w:val="24"/>
          <w:szCs w:val="24"/>
        </w:rPr>
        <w:tab/>
      </w:r>
      <w:r w:rsidRPr="00D10A56">
        <w:rPr>
          <w:b/>
          <w:bCs/>
          <w:sz w:val="24"/>
          <w:szCs w:val="24"/>
        </w:rPr>
        <w:tab/>
      </w:r>
      <w:r w:rsidR="00B33818" w:rsidRPr="00D10A56">
        <w:rPr>
          <w:b/>
          <w:bCs/>
          <w:sz w:val="24"/>
          <w:szCs w:val="24"/>
        </w:rPr>
        <w:tab/>
      </w:r>
      <w:r w:rsidRPr="00D10A56">
        <w:rPr>
          <w:b/>
          <w:bCs/>
          <w:sz w:val="24"/>
          <w:szCs w:val="24"/>
        </w:rPr>
        <w:t xml:space="preserve">  </w:t>
      </w:r>
      <w:r w:rsidR="007E0764">
        <w:rPr>
          <w:b/>
          <w:bCs/>
          <w:sz w:val="24"/>
          <w:szCs w:val="24"/>
        </w:rPr>
        <w:t xml:space="preserve">   </w:t>
      </w:r>
      <w:r w:rsidR="00315F7F" w:rsidRPr="00D10A56">
        <w:rPr>
          <w:b/>
          <w:bCs/>
          <w:sz w:val="24"/>
          <w:szCs w:val="24"/>
        </w:rPr>
        <w:t xml:space="preserve"> </w:t>
      </w:r>
      <w:r w:rsidR="00315F7F">
        <w:rPr>
          <w:b/>
          <w:bCs/>
          <w:sz w:val="24"/>
          <w:szCs w:val="24"/>
        </w:rPr>
        <w:t xml:space="preserve"> </w:t>
      </w:r>
      <w:r w:rsidR="00315F7F" w:rsidRPr="00D10A56">
        <w:rPr>
          <w:b/>
          <w:bCs/>
          <w:sz w:val="24"/>
          <w:szCs w:val="24"/>
        </w:rPr>
        <w:t>:</w:t>
      </w:r>
      <w:r w:rsidR="00E86265" w:rsidRPr="00D10A56">
        <w:rPr>
          <w:b/>
          <w:bCs/>
          <w:sz w:val="24"/>
          <w:szCs w:val="24"/>
        </w:rPr>
        <w:t xml:space="preserve"> </w:t>
      </w:r>
    </w:p>
    <w:p w14:paraId="080F42A8" w14:textId="64139674" w:rsidR="007E0764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DANIŞM</w:t>
      </w:r>
      <w:r w:rsidR="00E86265" w:rsidRPr="00D10A56">
        <w:rPr>
          <w:b/>
          <w:bCs/>
          <w:sz w:val="24"/>
          <w:szCs w:val="24"/>
        </w:rPr>
        <w:t>ANIN ADI SOYADI</w:t>
      </w:r>
      <w:r w:rsidR="00CD6C08" w:rsidRPr="00D10A56">
        <w:rPr>
          <w:b/>
          <w:bCs/>
          <w:sz w:val="24"/>
          <w:szCs w:val="24"/>
        </w:rPr>
        <w:tab/>
        <w:t xml:space="preserve">  </w:t>
      </w:r>
      <w:r w:rsidR="007E0764">
        <w:rPr>
          <w:b/>
          <w:bCs/>
          <w:sz w:val="24"/>
          <w:szCs w:val="24"/>
        </w:rPr>
        <w:t xml:space="preserve">   </w:t>
      </w:r>
      <w:r w:rsidR="00CD6C08" w:rsidRPr="00D10A56">
        <w:rPr>
          <w:b/>
          <w:bCs/>
          <w:sz w:val="24"/>
          <w:szCs w:val="24"/>
        </w:rPr>
        <w:t xml:space="preserve">  </w:t>
      </w:r>
      <w:r w:rsidRPr="00D10A56">
        <w:rPr>
          <w:b/>
          <w:bCs/>
          <w:sz w:val="24"/>
          <w:szCs w:val="24"/>
        </w:rPr>
        <w:t>:</w:t>
      </w:r>
      <w:r w:rsidR="00E86265" w:rsidRPr="00D10A56">
        <w:rPr>
          <w:b/>
          <w:bCs/>
          <w:sz w:val="24"/>
          <w:szCs w:val="24"/>
        </w:rPr>
        <w:t xml:space="preserve"> </w:t>
      </w:r>
    </w:p>
    <w:p w14:paraId="4C7CEE83" w14:textId="77777777" w:rsidR="00FF5D6E" w:rsidRPr="00D10A56" w:rsidRDefault="00FF5D6E" w:rsidP="007A4955">
      <w:pPr>
        <w:spacing w:before="120"/>
        <w:jc w:val="both"/>
        <w:rPr>
          <w:b/>
          <w:bCs/>
          <w:sz w:val="24"/>
          <w:szCs w:val="24"/>
        </w:rPr>
      </w:pPr>
    </w:p>
    <w:p w14:paraId="6FD6FC5E" w14:textId="77777777" w:rsidR="00E86265" w:rsidRPr="00D10A56" w:rsidRDefault="007A4955" w:rsidP="00E8626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JÜRİ ÜYESİN</w:t>
      </w:r>
      <w:r w:rsidR="00E86265" w:rsidRPr="00D10A56">
        <w:rPr>
          <w:b/>
          <w:bCs/>
          <w:sz w:val="24"/>
          <w:szCs w:val="24"/>
        </w:rPr>
        <w:t>İN ADI-SOYADI, KURUMU</w:t>
      </w:r>
      <w:r w:rsidRPr="00D10A56">
        <w:rPr>
          <w:b/>
          <w:bCs/>
          <w:sz w:val="24"/>
          <w:szCs w:val="24"/>
        </w:rPr>
        <w:t>:</w:t>
      </w:r>
      <w:r w:rsidR="000835C9" w:rsidRPr="00D10A56">
        <w:rPr>
          <w:b/>
          <w:bCs/>
          <w:sz w:val="24"/>
          <w:szCs w:val="24"/>
        </w:rPr>
        <w:t xml:space="preserve"> </w:t>
      </w:r>
    </w:p>
    <w:p w14:paraId="259C87C1" w14:textId="77777777" w:rsidR="00D76786" w:rsidRPr="00D10A56" w:rsidRDefault="00D76786" w:rsidP="00E86265">
      <w:pPr>
        <w:spacing w:before="120"/>
        <w:jc w:val="both"/>
        <w:rPr>
          <w:b/>
          <w:bCs/>
          <w:sz w:val="24"/>
          <w:szCs w:val="24"/>
        </w:rPr>
      </w:pPr>
    </w:p>
    <w:p w14:paraId="0110B648" w14:textId="77777777" w:rsidR="007A4955" w:rsidRPr="00D10A56" w:rsidRDefault="007A4955" w:rsidP="007A4955">
      <w:pPr>
        <w:spacing w:before="120"/>
        <w:rPr>
          <w:b/>
          <w:sz w:val="24"/>
          <w:szCs w:val="24"/>
        </w:rPr>
      </w:pPr>
      <w:r w:rsidRPr="00D10A56">
        <w:rPr>
          <w:b/>
          <w:sz w:val="24"/>
          <w:szCs w:val="24"/>
        </w:rPr>
        <w:t>1.TEZ ÇALIŞMASININ DEĞERLENDİRİLMESİ:</w:t>
      </w:r>
    </w:p>
    <w:p w14:paraId="792DA059" w14:textId="77777777" w:rsidR="005D4575" w:rsidRPr="00D10A56" w:rsidRDefault="005D4575" w:rsidP="007A4955">
      <w:pPr>
        <w:spacing w:before="120"/>
        <w:rPr>
          <w:b/>
          <w:sz w:val="24"/>
          <w:szCs w:val="24"/>
        </w:rPr>
      </w:pP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26"/>
      </w:tblGrid>
      <w:tr w:rsidR="007A4955" w:rsidRPr="00D10A56" w14:paraId="6F7B0059" w14:textId="77777777" w:rsidTr="007E0764">
        <w:trPr>
          <w:trHeight w:val="433"/>
          <w:jc w:val="center"/>
        </w:trPr>
        <w:tc>
          <w:tcPr>
            <w:tcW w:w="8926" w:type="dxa"/>
            <w:shd w:val="clear" w:color="auto" w:fill="auto"/>
          </w:tcPr>
          <w:p w14:paraId="666D7F60" w14:textId="77777777" w:rsidR="00FF5D6E" w:rsidRDefault="00E86265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  <w:r w:rsidRPr="00D10A56">
              <w:rPr>
                <w:b/>
                <w:color w:val="000000"/>
                <w:sz w:val="24"/>
                <w:szCs w:val="24"/>
              </w:rPr>
              <w:t>Tezin Başlığı:</w:t>
            </w:r>
            <w:bookmarkStart w:id="0" w:name="_Toc43584350"/>
            <w:bookmarkStart w:id="1" w:name="_Toc43584027"/>
            <w:r w:rsidR="000835C9" w:rsidRPr="00D10A56">
              <w:rPr>
                <w:color w:val="000000"/>
                <w:sz w:val="24"/>
                <w:szCs w:val="24"/>
              </w:rPr>
              <w:t xml:space="preserve"> </w:t>
            </w:r>
            <w:bookmarkEnd w:id="0"/>
            <w:bookmarkEnd w:id="1"/>
          </w:p>
          <w:p w14:paraId="43A5A941" w14:textId="77777777" w:rsidR="00FF5D6E" w:rsidRDefault="00FF5D6E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</w:p>
          <w:p w14:paraId="5E40FB38" w14:textId="77777777" w:rsidR="00315F7F" w:rsidRDefault="00315F7F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</w:p>
          <w:p w14:paraId="7DF2787E" w14:textId="77777777" w:rsidR="00315F7F" w:rsidRPr="00D10A56" w:rsidRDefault="00315F7F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</w:p>
          <w:p w14:paraId="455B0884" w14:textId="77777777" w:rsidR="007A4955" w:rsidRPr="00D10A56" w:rsidRDefault="007A4955" w:rsidP="0052210F">
            <w:pPr>
              <w:tabs>
                <w:tab w:val="num" w:pos="360"/>
                <w:tab w:val="left" w:pos="2021"/>
              </w:tabs>
              <w:spacing w:before="120"/>
              <w:ind w:left="-648"/>
              <w:rPr>
                <w:sz w:val="24"/>
                <w:szCs w:val="24"/>
              </w:rPr>
            </w:pPr>
          </w:p>
          <w:p w14:paraId="50628AFE" w14:textId="77777777" w:rsidR="007A4955" w:rsidRPr="00D10A56" w:rsidRDefault="007A4955" w:rsidP="0052210F">
            <w:pPr>
              <w:tabs>
                <w:tab w:val="num" w:pos="360"/>
                <w:tab w:val="left" w:pos="2021"/>
              </w:tabs>
              <w:spacing w:before="120"/>
              <w:ind w:left="-648"/>
              <w:rPr>
                <w:sz w:val="24"/>
                <w:szCs w:val="24"/>
              </w:rPr>
            </w:pPr>
          </w:p>
        </w:tc>
      </w:tr>
    </w:tbl>
    <w:p w14:paraId="5CC93A82" w14:textId="77777777" w:rsidR="00FF5D6E" w:rsidRPr="00D10A56" w:rsidRDefault="00FF5D6E" w:rsidP="00516141">
      <w:pPr>
        <w:spacing w:before="60"/>
        <w:rPr>
          <w:sz w:val="24"/>
          <w:szCs w:val="24"/>
        </w:rPr>
      </w:pPr>
    </w:p>
    <w:p w14:paraId="2ED687E3" w14:textId="77777777" w:rsidR="00516141" w:rsidRPr="00D10A56" w:rsidRDefault="00516141" w:rsidP="00516141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 xml:space="preserve">İntihal yazılım programında belirlenen tek ve genel kaynak benzerlikleri </w:t>
      </w:r>
      <w:r w:rsidR="00596365" w:rsidRPr="00D10A56">
        <w:rPr>
          <w:sz w:val="24"/>
          <w:szCs w:val="24"/>
        </w:rPr>
        <w:t>etik açıdan uygun mudur?</w:t>
      </w:r>
    </w:p>
    <w:p w14:paraId="7727D033" w14:textId="77777777" w:rsidR="00516141" w:rsidRPr="00D10A56" w:rsidRDefault="00516141" w:rsidP="00516141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4D6B3255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de kullanılan yöntemler ve araçlar yeterli mi?</w:t>
      </w:r>
    </w:p>
    <w:p w14:paraId="2476BFD2" w14:textId="77777777" w:rsidR="007A4955" w:rsidRPr="00D10A56" w:rsidRDefault="007A4955" w:rsidP="007A4955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7AA9A610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 çalışmasındaki literatür araştırması yeterli mi?</w:t>
      </w:r>
    </w:p>
    <w:p w14:paraId="5954BEA7" w14:textId="77777777" w:rsidR="007A4955" w:rsidRPr="00D10A56" w:rsidRDefault="007A4955" w:rsidP="007A4955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2322FCD6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in Sonuç bölümü, yeterli ve tez içeriğine uygun mu?</w:t>
      </w:r>
    </w:p>
    <w:p w14:paraId="104A745D" w14:textId="77777777" w:rsidR="007A4955" w:rsidRPr="00D10A56" w:rsidRDefault="007A495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135EC65D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 başlığı ve tez içeriği uyumlu mu?</w:t>
      </w:r>
    </w:p>
    <w:p w14:paraId="35ECA891" w14:textId="77777777" w:rsidR="007A4955" w:rsidRPr="00D10A56" w:rsidRDefault="007A495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530B80CA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Özet ve anahtar kelimeler, tez içeriğine uygun mu?</w:t>
      </w:r>
    </w:p>
    <w:p w14:paraId="7B58B579" w14:textId="77777777" w:rsidR="007A4955" w:rsidRPr="00D10A56" w:rsidRDefault="007A4955" w:rsidP="007A4955">
      <w:pPr>
        <w:tabs>
          <w:tab w:val="num" w:pos="360"/>
        </w:tabs>
        <w:spacing w:before="60"/>
        <w:ind w:left="357"/>
        <w:rPr>
          <w:sz w:val="24"/>
          <w:szCs w:val="24"/>
        </w:rPr>
      </w:pPr>
      <w:r w:rsidRPr="00D10A56">
        <w:rPr>
          <w:sz w:val="24"/>
          <w:szCs w:val="24"/>
        </w:rPr>
        <w:lastRenderedPageBreak/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1536D8F9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deki şekiller ve tablolar, çalışmanın içeriğine uygun mu?</w:t>
      </w:r>
    </w:p>
    <w:p w14:paraId="742E7F3A" w14:textId="77777777" w:rsidR="007A4955" w:rsidRPr="00D10A56" w:rsidRDefault="007A4955" w:rsidP="007A4955">
      <w:pPr>
        <w:tabs>
          <w:tab w:val="num" w:pos="360"/>
        </w:tabs>
        <w:spacing w:before="60"/>
        <w:ind w:left="357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36D3CBCE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Kaynaklar uygun ve yeterli mi?</w:t>
      </w:r>
    </w:p>
    <w:p w14:paraId="763E81DD" w14:textId="77777777" w:rsidR="005D4575" w:rsidRPr="00D10A56" w:rsidRDefault="007A4955" w:rsidP="00FF5D6E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5708E7EE" w14:textId="77777777" w:rsidR="005D4575" w:rsidRDefault="005D457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</w:p>
    <w:p w14:paraId="0BB67DFD" w14:textId="77777777" w:rsidR="00FF5D6E" w:rsidRPr="00D10A56" w:rsidRDefault="00FF5D6E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</w:p>
    <w:p w14:paraId="730C154B" w14:textId="77777777" w:rsidR="007A4955" w:rsidRPr="00D10A56" w:rsidRDefault="007A4955" w:rsidP="007E0764">
      <w:pPr>
        <w:numPr>
          <w:ilvl w:val="0"/>
          <w:numId w:val="3"/>
        </w:numPr>
        <w:tabs>
          <w:tab w:val="num" w:pos="360"/>
        </w:tabs>
        <w:spacing w:before="60" w:after="120"/>
        <w:ind w:left="357" w:hanging="215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 xml:space="preserve">GENEL DEĞERLENDİRME ve SONUÇ: 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9"/>
      </w:tblGrid>
      <w:tr w:rsidR="007A4955" w:rsidRPr="00D10A56" w14:paraId="16642DE5" w14:textId="77777777" w:rsidTr="007E0764">
        <w:trPr>
          <w:trHeight w:val="919"/>
        </w:trPr>
        <w:tc>
          <w:tcPr>
            <w:tcW w:w="8639" w:type="dxa"/>
            <w:shd w:val="clear" w:color="auto" w:fill="auto"/>
          </w:tcPr>
          <w:p w14:paraId="3199DBE7" w14:textId="77777777" w:rsidR="00613693" w:rsidRPr="00D10A56" w:rsidRDefault="00613693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695F7EB" w14:textId="77777777" w:rsidR="00613693" w:rsidRPr="00D10A56" w:rsidRDefault="00613693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254EBC1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3EE52ED8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942E550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</w:tc>
      </w:tr>
    </w:tbl>
    <w:p w14:paraId="1C41592D" w14:textId="77777777" w:rsidR="007A4955" w:rsidRDefault="007A4955" w:rsidP="007A4955">
      <w:pPr>
        <w:tabs>
          <w:tab w:val="num" w:pos="360"/>
        </w:tabs>
        <w:ind w:left="360"/>
        <w:jc w:val="both"/>
        <w:rPr>
          <w:b/>
          <w:bCs/>
          <w:sz w:val="24"/>
          <w:szCs w:val="24"/>
        </w:rPr>
      </w:pPr>
    </w:p>
    <w:p w14:paraId="1206C28E" w14:textId="77777777" w:rsidR="00FF5D6E" w:rsidRPr="00D10A56" w:rsidRDefault="00FF5D6E" w:rsidP="007A4955">
      <w:pPr>
        <w:tabs>
          <w:tab w:val="num" w:pos="360"/>
        </w:tabs>
        <w:ind w:left="360"/>
        <w:jc w:val="both"/>
        <w:rPr>
          <w:b/>
          <w:bCs/>
          <w:sz w:val="24"/>
          <w:szCs w:val="24"/>
        </w:rPr>
      </w:pPr>
    </w:p>
    <w:tbl>
      <w:tblPr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9"/>
        <w:gridCol w:w="5400"/>
      </w:tblGrid>
      <w:tr w:rsidR="007A4955" w:rsidRPr="00D10A56" w14:paraId="038F1A2B" w14:textId="77777777" w:rsidTr="00E86265">
        <w:trPr>
          <w:trHeight w:val="247"/>
        </w:trPr>
        <w:tc>
          <w:tcPr>
            <w:tcW w:w="1819" w:type="dxa"/>
          </w:tcPr>
          <w:p w14:paraId="286285B3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Adı Soyadı</w:t>
            </w:r>
          </w:p>
        </w:tc>
        <w:tc>
          <w:tcPr>
            <w:tcW w:w="5400" w:type="dxa"/>
            <w:shd w:val="clear" w:color="auto" w:fill="auto"/>
          </w:tcPr>
          <w:p w14:paraId="66AFDBC6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78081A0B" w14:textId="77777777" w:rsidTr="00E86265">
        <w:trPr>
          <w:cantSplit/>
          <w:trHeight w:val="260"/>
        </w:trPr>
        <w:tc>
          <w:tcPr>
            <w:tcW w:w="1819" w:type="dxa"/>
          </w:tcPr>
          <w:p w14:paraId="23EB91EE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proofErr w:type="gramStart"/>
            <w:r w:rsidRPr="00D10A56">
              <w:rPr>
                <w:sz w:val="24"/>
                <w:szCs w:val="24"/>
              </w:rPr>
              <w:t>e</w:t>
            </w:r>
            <w:proofErr w:type="gramEnd"/>
            <w:r w:rsidRPr="00D10A56">
              <w:rPr>
                <w:sz w:val="24"/>
                <w:szCs w:val="24"/>
              </w:rPr>
              <w:t>-posta</w:t>
            </w:r>
          </w:p>
        </w:tc>
        <w:tc>
          <w:tcPr>
            <w:tcW w:w="5400" w:type="dxa"/>
            <w:shd w:val="clear" w:color="auto" w:fill="auto"/>
          </w:tcPr>
          <w:p w14:paraId="1F4A14AE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29DE0A7A" w14:textId="77777777" w:rsidTr="00E86265">
        <w:trPr>
          <w:cantSplit/>
          <w:trHeight w:val="280"/>
        </w:trPr>
        <w:tc>
          <w:tcPr>
            <w:tcW w:w="1819" w:type="dxa"/>
          </w:tcPr>
          <w:p w14:paraId="69DC1918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Faks</w:t>
            </w:r>
          </w:p>
        </w:tc>
        <w:tc>
          <w:tcPr>
            <w:tcW w:w="5400" w:type="dxa"/>
            <w:shd w:val="clear" w:color="auto" w:fill="auto"/>
          </w:tcPr>
          <w:p w14:paraId="3BBBACB9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50F9CA77" w14:textId="77777777" w:rsidTr="00E86265">
        <w:trPr>
          <w:cantSplit/>
          <w:trHeight w:val="61"/>
        </w:trPr>
        <w:tc>
          <w:tcPr>
            <w:tcW w:w="1819" w:type="dxa"/>
          </w:tcPr>
          <w:p w14:paraId="4644B8EC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Telefon</w:t>
            </w:r>
          </w:p>
        </w:tc>
        <w:tc>
          <w:tcPr>
            <w:tcW w:w="5400" w:type="dxa"/>
            <w:shd w:val="clear" w:color="auto" w:fill="auto"/>
          </w:tcPr>
          <w:p w14:paraId="5576FDF7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</w:tbl>
    <w:p w14:paraId="19D919FD" w14:textId="77777777" w:rsidR="007A4955" w:rsidRDefault="007A4955" w:rsidP="007A4955">
      <w:pPr>
        <w:rPr>
          <w:sz w:val="24"/>
          <w:szCs w:val="24"/>
        </w:rPr>
      </w:pPr>
    </w:p>
    <w:p w14:paraId="38C6C1D2" w14:textId="77777777" w:rsidR="00566CEC" w:rsidRDefault="00566CEC" w:rsidP="007A4955">
      <w:pPr>
        <w:rPr>
          <w:sz w:val="24"/>
          <w:szCs w:val="24"/>
        </w:rPr>
      </w:pPr>
    </w:p>
    <w:p w14:paraId="3C0676FF" w14:textId="77777777" w:rsidR="00FF5D6E" w:rsidRDefault="00FF5D6E" w:rsidP="007A4955">
      <w:pPr>
        <w:rPr>
          <w:sz w:val="24"/>
          <w:szCs w:val="24"/>
        </w:rPr>
      </w:pPr>
    </w:p>
    <w:p w14:paraId="5F0FE914" w14:textId="77777777" w:rsidR="00FF5D6E" w:rsidRDefault="00FF5D6E" w:rsidP="007A4955">
      <w:pPr>
        <w:rPr>
          <w:sz w:val="24"/>
          <w:szCs w:val="24"/>
        </w:rPr>
      </w:pPr>
    </w:p>
    <w:p w14:paraId="006D994F" w14:textId="77777777" w:rsidR="00566CEC" w:rsidRPr="00D10A56" w:rsidRDefault="00566CEC" w:rsidP="007A4955">
      <w:pPr>
        <w:rPr>
          <w:sz w:val="24"/>
          <w:szCs w:val="24"/>
        </w:rPr>
      </w:pPr>
    </w:p>
    <w:p w14:paraId="079F148A" w14:textId="77777777" w:rsidR="00200B4B" w:rsidRDefault="007A4955" w:rsidP="00CA60C6">
      <w:pPr>
        <w:rPr>
          <w:b/>
          <w:sz w:val="24"/>
          <w:szCs w:val="24"/>
        </w:rPr>
      </w:pP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 xml:space="preserve">                    </w:t>
      </w:r>
      <w:r w:rsidRPr="00D10A56">
        <w:rPr>
          <w:b/>
          <w:sz w:val="24"/>
          <w:szCs w:val="24"/>
        </w:rPr>
        <w:t>Tarih ve İmza</w:t>
      </w:r>
    </w:p>
    <w:p w14:paraId="7CE3A562" w14:textId="77777777" w:rsidR="00CA60C6" w:rsidRDefault="00CA60C6" w:rsidP="00CA60C6">
      <w:pPr>
        <w:rPr>
          <w:b/>
          <w:sz w:val="24"/>
          <w:szCs w:val="24"/>
        </w:rPr>
      </w:pPr>
    </w:p>
    <w:p w14:paraId="444C8F3C" w14:textId="77777777" w:rsidR="00CA60C6" w:rsidRDefault="00CA60C6" w:rsidP="00CA60C6">
      <w:pPr>
        <w:rPr>
          <w:b/>
          <w:sz w:val="24"/>
          <w:szCs w:val="24"/>
        </w:rPr>
      </w:pPr>
    </w:p>
    <w:p w14:paraId="481FBEF2" w14:textId="77777777" w:rsidR="00CA60C6" w:rsidRPr="00D10A56" w:rsidRDefault="00CA60C6" w:rsidP="00CA60C6">
      <w:pPr>
        <w:rPr>
          <w:b/>
          <w:sz w:val="24"/>
          <w:szCs w:val="24"/>
        </w:rPr>
      </w:pPr>
    </w:p>
    <w:p w14:paraId="04ED3511" w14:textId="77777777" w:rsidR="00E86265" w:rsidRPr="00D10A56" w:rsidRDefault="00E86265" w:rsidP="00EE3E6F">
      <w:pPr>
        <w:rPr>
          <w:sz w:val="24"/>
          <w:szCs w:val="24"/>
        </w:rPr>
      </w:pP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</w:p>
    <w:sectPr w:rsidR="00E86265" w:rsidRPr="00D10A56" w:rsidSect="00EE3E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4DA12" w14:textId="77777777" w:rsidR="00B31A04" w:rsidRDefault="00B31A04">
      <w:r>
        <w:separator/>
      </w:r>
    </w:p>
  </w:endnote>
  <w:endnote w:type="continuationSeparator" w:id="0">
    <w:p w14:paraId="53D607A7" w14:textId="77777777" w:rsidR="00B31A04" w:rsidRDefault="00B3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4BBB1" w14:textId="77777777" w:rsidR="00AA0DB3" w:rsidRDefault="00AA0D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963D1" w14:textId="5834F567" w:rsidR="00AA0DB3" w:rsidRDefault="00AA0DB3" w:rsidP="00AA0DB3"/>
  <w:tbl>
    <w:tblPr>
      <w:tblStyle w:val="TabloKlavuzu2"/>
      <w:tblW w:w="5000" w:type="pct"/>
      <w:tblLook w:val="04A0" w:firstRow="1" w:lastRow="0" w:firstColumn="1" w:lastColumn="0" w:noHBand="0" w:noVBand="1"/>
    </w:tblPr>
    <w:tblGrid>
      <w:gridCol w:w="2837"/>
      <w:gridCol w:w="3108"/>
      <w:gridCol w:w="3115"/>
    </w:tblGrid>
    <w:tr w:rsidR="00AA0DB3" w:rsidRPr="005A2964" w14:paraId="54B30BFE" w14:textId="77777777" w:rsidTr="00D20CD0">
      <w:trPr>
        <w:trHeight w:val="241"/>
      </w:trPr>
      <w:tc>
        <w:tcPr>
          <w:tcW w:w="1565" w:type="pct"/>
          <w:vAlign w:val="center"/>
        </w:tcPr>
        <w:p w14:paraId="0F474D1A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ind w:left="-252" w:firstLine="252"/>
            <w:jc w:val="center"/>
            <w:rPr>
              <w:rFonts w:ascii="Cambria" w:eastAsiaTheme="minorHAnsi" w:hAnsi="Cambria" w:cstheme="minorBidi"/>
              <w:b/>
              <w:color w:val="000000"/>
              <w:lang w:eastAsia="en-US"/>
            </w:rPr>
          </w:pPr>
          <w:r w:rsidRPr="005A2964">
            <w:rPr>
              <w:rFonts w:ascii="Cambria" w:eastAsiaTheme="minorHAnsi" w:hAnsi="Cambria" w:cstheme="minorBidi"/>
              <w:b/>
              <w:color w:val="000000"/>
              <w:lang w:eastAsia="en-US"/>
            </w:rPr>
            <w:t>Hazırlayan</w:t>
          </w:r>
        </w:p>
      </w:tc>
      <w:tc>
        <w:tcPr>
          <w:tcW w:w="1715" w:type="pct"/>
          <w:vAlign w:val="center"/>
        </w:tcPr>
        <w:p w14:paraId="3D65A1CE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Cambria" w:eastAsiaTheme="minorHAnsi" w:hAnsi="Cambria" w:cstheme="minorBidi"/>
              <w:b/>
              <w:color w:val="000000"/>
              <w:lang w:eastAsia="en-US"/>
            </w:rPr>
          </w:pPr>
          <w:r w:rsidRPr="005A2964">
            <w:rPr>
              <w:rFonts w:ascii="Cambria" w:eastAsiaTheme="minorHAnsi" w:hAnsi="Cambria" w:cstheme="minorBidi"/>
              <w:b/>
              <w:color w:val="000000"/>
              <w:lang w:eastAsia="en-US"/>
            </w:rPr>
            <w:t>Kalite Sistem Onayı</w:t>
          </w:r>
        </w:p>
      </w:tc>
      <w:tc>
        <w:tcPr>
          <w:tcW w:w="1719" w:type="pct"/>
          <w:vAlign w:val="center"/>
        </w:tcPr>
        <w:p w14:paraId="7EFD40FC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Cambria" w:eastAsiaTheme="minorHAnsi" w:hAnsi="Cambria" w:cstheme="minorBidi"/>
              <w:b/>
              <w:color w:val="000000"/>
              <w:lang w:eastAsia="en-US"/>
            </w:rPr>
          </w:pPr>
          <w:r w:rsidRPr="005A2964">
            <w:rPr>
              <w:rFonts w:ascii="Cambria" w:eastAsiaTheme="minorHAnsi" w:hAnsi="Cambria" w:cstheme="minorBidi"/>
              <w:b/>
              <w:color w:val="000000"/>
              <w:lang w:eastAsia="en-US"/>
            </w:rPr>
            <w:t>Yürürlük Onayı</w:t>
          </w:r>
        </w:p>
      </w:tc>
    </w:tr>
    <w:tr w:rsidR="00AA0DB3" w:rsidRPr="005A2964" w14:paraId="01657952" w14:textId="77777777" w:rsidTr="00D20CD0">
      <w:trPr>
        <w:trHeight w:val="251"/>
      </w:trPr>
      <w:tc>
        <w:tcPr>
          <w:tcW w:w="1565" w:type="pct"/>
          <w:vAlign w:val="center"/>
        </w:tcPr>
        <w:p w14:paraId="73DFE045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Cambria" w:eastAsiaTheme="minorHAnsi" w:hAnsi="Cambria" w:cstheme="minorBidi"/>
              <w:color w:val="000000"/>
              <w:lang w:eastAsia="en-US"/>
            </w:rPr>
          </w:pPr>
          <w:r>
            <w:rPr>
              <w:rFonts w:ascii="Cambria" w:eastAsiaTheme="minorHAnsi" w:hAnsi="Cambria" w:cstheme="minorBidi"/>
              <w:color w:val="000000"/>
              <w:lang w:eastAsia="en-US"/>
            </w:rPr>
            <w:t>Birim Kalite Sorumlusu</w:t>
          </w:r>
        </w:p>
      </w:tc>
      <w:tc>
        <w:tcPr>
          <w:tcW w:w="1715" w:type="pct"/>
          <w:vAlign w:val="center"/>
        </w:tcPr>
        <w:p w14:paraId="6EAB9E77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Cambria" w:eastAsiaTheme="minorHAnsi" w:hAnsi="Cambria" w:cstheme="minorBidi"/>
              <w:color w:val="000000"/>
              <w:lang w:eastAsia="en-US"/>
            </w:rPr>
          </w:pPr>
          <w:r w:rsidRPr="005A2964">
            <w:rPr>
              <w:rFonts w:ascii="Cambria" w:eastAsiaTheme="minorHAnsi" w:hAnsi="Cambria" w:cstheme="minorBidi"/>
              <w:color w:val="000000"/>
              <w:lang w:eastAsia="en-US"/>
            </w:rPr>
            <w:t>Kalite Koordinatörü</w:t>
          </w:r>
        </w:p>
      </w:tc>
      <w:tc>
        <w:tcPr>
          <w:tcW w:w="1719" w:type="pct"/>
          <w:vAlign w:val="center"/>
        </w:tcPr>
        <w:p w14:paraId="48EB2E8B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after="160" w:line="259" w:lineRule="auto"/>
            <w:ind w:firstLine="720"/>
            <w:rPr>
              <w:rFonts w:ascii="Cambria" w:eastAsiaTheme="minorHAnsi" w:hAnsi="Cambria" w:cstheme="minorBidi"/>
              <w:color w:val="000000"/>
              <w:lang w:eastAsia="en-US"/>
            </w:rPr>
          </w:pPr>
          <w:r w:rsidRPr="005A2964">
            <w:rPr>
              <w:rFonts w:ascii="Cambria" w:eastAsiaTheme="minorHAnsi" w:hAnsi="Cambria" w:cstheme="minorBidi"/>
              <w:color w:val="000000"/>
              <w:lang w:eastAsia="en-US"/>
            </w:rPr>
            <w:t xml:space="preserve">       </w:t>
          </w:r>
          <w:r>
            <w:rPr>
              <w:rFonts w:ascii="Cambria" w:eastAsiaTheme="minorHAnsi" w:hAnsi="Cambria" w:cstheme="minorBidi"/>
              <w:color w:val="000000"/>
              <w:lang w:eastAsia="en-US"/>
            </w:rPr>
            <w:t xml:space="preserve">     </w:t>
          </w:r>
          <w:r w:rsidRPr="005A2964">
            <w:rPr>
              <w:rFonts w:ascii="Cambria" w:eastAsiaTheme="minorHAnsi" w:hAnsi="Cambria" w:cstheme="minorBidi"/>
              <w:color w:val="000000"/>
              <w:lang w:eastAsia="en-US"/>
            </w:rPr>
            <w:t>Rektör</w:t>
          </w:r>
        </w:p>
      </w:tc>
    </w:tr>
  </w:tbl>
  <w:p w14:paraId="2CEBE4B4" w14:textId="77777777" w:rsidR="00AA0DB3" w:rsidRDefault="00AA0DB3" w:rsidP="00AA0DB3">
    <w:pPr>
      <w:pStyle w:val="AralkYok"/>
      <w:pBdr>
        <w:top w:val="single" w:sz="4" w:space="0" w:color="BFBFBF" w:themeColor="background1" w:themeShade="BF"/>
      </w:pBdr>
      <w:rPr>
        <w:sz w:val="6"/>
        <w:szCs w:val="6"/>
      </w:rPr>
    </w:pPr>
  </w:p>
  <w:p w14:paraId="70B1A3C8" w14:textId="77777777" w:rsidR="00AA0DB3" w:rsidRPr="001C0345" w:rsidRDefault="00AA0DB3" w:rsidP="00AA0DB3">
    <w:pPr>
      <w:pStyle w:val="AltBilgi"/>
      <w:jc w:val="center"/>
      <w:rPr>
        <w:sz w:val="16"/>
        <w:szCs w:val="16"/>
      </w:rPr>
    </w:pPr>
    <w:r w:rsidRPr="001C0345">
      <w:rPr>
        <w:b/>
        <w:sz w:val="16"/>
        <w:szCs w:val="16"/>
      </w:rPr>
      <w:t>Adres:</w:t>
    </w:r>
    <w:r w:rsidRPr="001C0345">
      <w:rPr>
        <w:sz w:val="16"/>
        <w:szCs w:val="16"/>
      </w:rPr>
      <w:t xml:space="preserve"> Cikcilli Mah. </w:t>
    </w:r>
    <w:proofErr w:type="spellStart"/>
    <w:r w:rsidRPr="001C0345">
      <w:rPr>
        <w:sz w:val="16"/>
        <w:szCs w:val="16"/>
      </w:rPr>
      <w:t>Saraybeleni</w:t>
    </w:r>
    <w:proofErr w:type="spellEnd"/>
    <w:r w:rsidRPr="001C0345">
      <w:rPr>
        <w:sz w:val="16"/>
        <w:szCs w:val="16"/>
      </w:rPr>
      <w:t xml:space="preserve"> Cad. No:7 07400 Alanya/Antalya/TÜRKİYE https://www.alanyauniversity.edu.tr</w:t>
    </w:r>
  </w:p>
  <w:p w14:paraId="69E5258E" w14:textId="77777777" w:rsidR="00AA0DB3" w:rsidRDefault="00B31A04" w:rsidP="00AA0DB3">
    <w:pPr>
      <w:pStyle w:val="AltBilgi"/>
      <w:jc w:val="center"/>
      <w:rPr>
        <w:sz w:val="16"/>
        <w:szCs w:val="16"/>
      </w:rPr>
    </w:pPr>
    <w:hyperlink r:id="rId1" w:history="1">
      <w:r w:rsidR="00AA0DB3" w:rsidRPr="001C0345">
        <w:rPr>
          <w:rStyle w:val="Kpr"/>
          <w:color w:val="000000" w:themeColor="text1"/>
          <w:sz w:val="16"/>
          <w:szCs w:val="16"/>
        </w:rPr>
        <w:t>info@alanyauniversity.edu.tr</w:t>
      </w:r>
    </w:hyperlink>
    <w:r w:rsidR="00AA0DB3" w:rsidRPr="001C0345">
      <w:rPr>
        <w:color w:val="000000" w:themeColor="text1"/>
        <w:sz w:val="16"/>
        <w:szCs w:val="16"/>
      </w:rPr>
      <w:t xml:space="preserve"> </w:t>
    </w:r>
    <w:r w:rsidR="00AA0DB3" w:rsidRPr="001C0345">
      <w:rPr>
        <w:sz w:val="16"/>
        <w:szCs w:val="16"/>
      </w:rPr>
      <w:t>TEL: +90 242 513 69 69 / 3500 (santral) FAKS: +90 242 513 69 66</w:t>
    </w:r>
  </w:p>
  <w:p w14:paraId="155107D0" w14:textId="08A2E589" w:rsidR="00AA0DB3" w:rsidRPr="00AA0DB3" w:rsidRDefault="00AA0DB3" w:rsidP="00AA0DB3">
    <w:pPr>
      <w:pStyle w:val="AltBilgi"/>
      <w:jc w:val="center"/>
      <w:rPr>
        <w:sz w:val="16"/>
        <w:szCs w:val="16"/>
      </w:rPr>
    </w:pPr>
    <w:r w:rsidRPr="00F56B54">
      <w:rPr>
        <w:rFonts w:ascii="Calibri" w:hAnsi="Calibri"/>
        <w:b/>
        <w:color w:val="FF0000"/>
      </w:rPr>
      <w:t>KONTROLLÜ</w:t>
    </w:r>
    <w:r w:rsidRPr="00F56B54">
      <w:rPr>
        <w:rFonts w:ascii="Calibri" w:hAnsi="Calibri"/>
        <w:b/>
        <w:color w:val="FF0000"/>
        <w:spacing w:val="-6"/>
      </w:rPr>
      <w:t xml:space="preserve"> </w:t>
    </w:r>
    <w:r w:rsidRPr="00F56B54">
      <w:rPr>
        <w:rFonts w:ascii="Calibri" w:hAnsi="Calibri"/>
        <w:b/>
        <w:color w:val="FF0000"/>
        <w:spacing w:val="-2"/>
      </w:rPr>
      <w:t>KOPYA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694EE" w14:textId="77777777" w:rsidR="00AA0DB3" w:rsidRDefault="00AA0D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DE698" w14:textId="77777777" w:rsidR="00B31A04" w:rsidRDefault="00B31A04">
      <w:r>
        <w:separator/>
      </w:r>
    </w:p>
  </w:footnote>
  <w:footnote w:type="continuationSeparator" w:id="0">
    <w:p w14:paraId="02EF52CC" w14:textId="77777777" w:rsidR="00B31A04" w:rsidRDefault="00B3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4BD4D" w14:textId="77777777" w:rsidR="00AA0DB3" w:rsidRDefault="00AA0D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1"/>
      <w:tblW w:w="10060" w:type="dxa"/>
      <w:jc w:val="center"/>
      <w:tblLayout w:type="fixed"/>
      <w:tblLook w:val="04A0" w:firstRow="1" w:lastRow="0" w:firstColumn="1" w:lastColumn="0" w:noHBand="0" w:noVBand="1"/>
    </w:tblPr>
    <w:tblGrid>
      <w:gridCol w:w="2328"/>
      <w:gridCol w:w="5173"/>
      <w:gridCol w:w="1425"/>
      <w:gridCol w:w="1134"/>
    </w:tblGrid>
    <w:tr w:rsidR="00AA0DB3" w:rsidRPr="005A2964" w14:paraId="42E935AF" w14:textId="77777777" w:rsidTr="00D20CD0">
      <w:trPr>
        <w:trHeight w:val="284"/>
        <w:jc w:val="center"/>
      </w:trPr>
      <w:tc>
        <w:tcPr>
          <w:tcW w:w="2328" w:type="dxa"/>
          <w:vMerge w:val="restart"/>
          <w:vAlign w:val="center"/>
        </w:tcPr>
        <w:p w14:paraId="4927CBDD" w14:textId="08542302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Cambria" w:hAnsi="Cambria"/>
              <w:b/>
              <w:sz w:val="18"/>
              <w:szCs w:val="18"/>
            </w:rPr>
          </w:pPr>
          <w:bookmarkStart w:id="2" w:name="_GoBack"/>
          <w:bookmarkEnd w:id="2"/>
          <w:r w:rsidRPr="005A2964">
            <w:rPr>
              <w:rFonts w:ascii="Cambria" w:hAnsi="Cambria"/>
              <w:noProof/>
              <w:sz w:val="16"/>
              <w:szCs w:val="16"/>
            </w:rPr>
            <w:drawing>
              <wp:inline distT="0" distB="0" distL="0" distR="0" wp14:anchorId="371F5C67" wp14:editId="4928AAEB">
                <wp:extent cx="710517" cy="676275"/>
                <wp:effectExtent l="0" t="0" r="0" b="0"/>
                <wp:docPr id="2" name="Resim 2" descr="C:\Users\USER\Desktop\Alanya Üniversitesi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\Desktop\Alanya Üniversitesi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2745" cy="678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3" w:type="dxa"/>
          <w:vMerge w:val="restart"/>
          <w:vAlign w:val="center"/>
        </w:tcPr>
        <w:p w14:paraId="16C4B2A2" w14:textId="3C669446" w:rsidR="00AA0DB3" w:rsidRDefault="007850C4" w:rsidP="00AA0DB3">
          <w:pPr>
            <w:tabs>
              <w:tab w:val="center" w:pos="4536"/>
              <w:tab w:val="left" w:pos="5812"/>
              <w:tab w:val="right" w:pos="9072"/>
            </w:tabs>
            <w:spacing w:line="276" w:lineRule="auto"/>
            <w:ind w:left="-142"/>
            <w:jc w:val="center"/>
            <w:rPr>
              <w:b/>
            </w:rPr>
          </w:pPr>
          <w:r>
            <w:rPr>
              <w:b/>
            </w:rPr>
            <w:t>T.C.</w:t>
          </w:r>
          <w:r w:rsidR="00AA0DB3">
            <w:rPr>
              <w:b/>
            </w:rPr>
            <w:t>ALANYA ÜNİVERSİTESİ</w:t>
          </w:r>
        </w:p>
        <w:p w14:paraId="6A62FF91" w14:textId="77777777" w:rsidR="00AA0DB3" w:rsidRPr="00AA0DB3" w:rsidRDefault="00AA0DB3" w:rsidP="00AA0DB3">
          <w:pPr>
            <w:pStyle w:val="KonuBal"/>
            <w:spacing w:line="276" w:lineRule="auto"/>
            <w:rPr>
              <w:sz w:val="22"/>
            </w:rPr>
          </w:pPr>
          <w:r w:rsidRPr="00AA0DB3">
            <w:rPr>
              <w:sz w:val="22"/>
            </w:rPr>
            <w:t xml:space="preserve">LİSANSÜSTÜ EĞİTİM ENSTİTÜSÜ YÜKSEK LİSANS TEZİ     </w:t>
          </w:r>
        </w:p>
        <w:p w14:paraId="63AAD29A" w14:textId="77777777" w:rsidR="00AA0DB3" w:rsidRPr="00AA0DB3" w:rsidRDefault="00AA0DB3" w:rsidP="00AA0DB3">
          <w:pPr>
            <w:pStyle w:val="KonuBal"/>
            <w:spacing w:line="276" w:lineRule="auto"/>
            <w:rPr>
              <w:sz w:val="22"/>
            </w:rPr>
          </w:pPr>
          <w:r w:rsidRPr="00AA0DB3">
            <w:rPr>
              <w:sz w:val="22"/>
            </w:rPr>
            <w:t>DEĞERLENDİRİLMESİNE YÖNELİK KİŞİSEL RAPOR</w:t>
          </w:r>
        </w:p>
        <w:p w14:paraId="1305A00F" w14:textId="77777777" w:rsidR="00AA0DB3" w:rsidRPr="005A2964" w:rsidRDefault="00AA0DB3" w:rsidP="00AA0DB3">
          <w:pPr>
            <w:tabs>
              <w:tab w:val="center" w:pos="4536"/>
              <w:tab w:val="left" w:pos="5812"/>
              <w:tab w:val="right" w:pos="9072"/>
            </w:tabs>
            <w:spacing w:line="276" w:lineRule="auto"/>
            <w:ind w:left="-142"/>
            <w:jc w:val="center"/>
            <w:rPr>
              <w:b/>
            </w:rPr>
          </w:pPr>
        </w:p>
      </w:tc>
      <w:tc>
        <w:tcPr>
          <w:tcW w:w="1425" w:type="dxa"/>
          <w:vAlign w:val="center"/>
        </w:tcPr>
        <w:p w14:paraId="59DA238F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both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>Doküman No</w:t>
          </w:r>
        </w:p>
      </w:tc>
      <w:tc>
        <w:tcPr>
          <w:tcW w:w="1134" w:type="dxa"/>
          <w:vAlign w:val="center"/>
        </w:tcPr>
        <w:p w14:paraId="20930310" w14:textId="4E12708B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ind w:left="-112"/>
            <w:jc w:val="center"/>
            <w:rPr>
              <w:sz w:val="16"/>
              <w:szCs w:val="16"/>
            </w:rPr>
          </w:pPr>
          <w:r>
            <w:rPr>
              <w:spacing w:val="-2"/>
              <w:sz w:val="16"/>
            </w:rPr>
            <w:t>FRM-KGS-</w:t>
          </w:r>
          <w:r>
            <w:rPr>
              <w:spacing w:val="-5"/>
              <w:sz w:val="16"/>
            </w:rPr>
            <w:t>077</w:t>
          </w:r>
        </w:p>
      </w:tc>
    </w:tr>
    <w:tr w:rsidR="00AA0DB3" w:rsidRPr="005A2964" w14:paraId="07C2D2C8" w14:textId="77777777" w:rsidTr="00D20CD0">
      <w:trPr>
        <w:trHeight w:val="284"/>
        <w:jc w:val="center"/>
      </w:trPr>
      <w:tc>
        <w:tcPr>
          <w:tcW w:w="2328" w:type="dxa"/>
          <w:vMerge/>
        </w:tcPr>
        <w:p w14:paraId="07BD4F3F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rPr>
              <w:rFonts w:ascii="Cambria" w:hAnsi="Cambria"/>
              <w:noProof/>
            </w:rPr>
          </w:pPr>
        </w:p>
      </w:tc>
      <w:tc>
        <w:tcPr>
          <w:tcW w:w="5173" w:type="dxa"/>
          <w:vMerge/>
        </w:tcPr>
        <w:p w14:paraId="0495E11B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Cambria" w:hAnsi="Cambria"/>
              <w:b/>
            </w:rPr>
          </w:pPr>
        </w:p>
      </w:tc>
      <w:tc>
        <w:tcPr>
          <w:tcW w:w="1425" w:type="dxa"/>
          <w:vAlign w:val="center"/>
        </w:tcPr>
        <w:p w14:paraId="04E98BA6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both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>İlk Yayın Tarihi</w:t>
          </w:r>
        </w:p>
      </w:tc>
      <w:tc>
        <w:tcPr>
          <w:tcW w:w="1134" w:type="dxa"/>
          <w:vAlign w:val="center"/>
        </w:tcPr>
        <w:p w14:paraId="0E9F13AF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01.01.2023</w:t>
          </w:r>
        </w:p>
      </w:tc>
    </w:tr>
    <w:tr w:rsidR="00AA0DB3" w:rsidRPr="005A2964" w14:paraId="3F7F5FA1" w14:textId="77777777" w:rsidTr="00D20CD0">
      <w:trPr>
        <w:trHeight w:val="284"/>
        <w:jc w:val="center"/>
      </w:trPr>
      <w:tc>
        <w:tcPr>
          <w:tcW w:w="2328" w:type="dxa"/>
          <w:vMerge/>
        </w:tcPr>
        <w:p w14:paraId="581CEA98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rPr>
              <w:rFonts w:ascii="Cambria" w:hAnsi="Cambria"/>
              <w:noProof/>
            </w:rPr>
          </w:pPr>
        </w:p>
      </w:tc>
      <w:tc>
        <w:tcPr>
          <w:tcW w:w="5173" w:type="dxa"/>
          <w:vMerge/>
        </w:tcPr>
        <w:p w14:paraId="68609BF0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Cambria" w:hAnsi="Cambria"/>
              <w:b/>
            </w:rPr>
          </w:pPr>
        </w:p>
      </w:tc>
      <w:tc>
        <w:tcPr>
          <w:tcW w:w="1425" w:type="dxa"/>
          <w:vAlign w:val="center"/>
        </w:tcPr>
        <w:p w14:paraId="5D4B3468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both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>Revizyon Tarihi</w:t>
          </w:r>
        </w:p>
      </w:tc>
      <w:tc>
        <w:tcPr>
          <w:tcW w:w="1134" w:type="dxa"/>
          <w:vAlign w:val="center"/>
        </w:tcPr>
        <w:p w14:paraId="29265B0A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15.01.2026</w:t>
          </w:r>
        </w:p>
      </w:tc>
    </w:tr>
    <w:tr w:rsidR="00AA0DB3" w:rsidRPr="005A2964" w14:paraId="1323B211" w14:textId="77777777" w:rsidTr="00D20CD0">
      <w:trPr>
        <w:trHeight w:val="284"/>
        <w:jc w:val="center"/>
      </w:trPr>
      <w:tc>
        <w:tcPr>
          <w:tcW w:w="2328" w:type="dxa"/>
          <w:vMerge/>
        </w:tcPr>
        <w:p w14:paraId="14848AE4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rPr>
              <w:rFonts w:ascii="Cambria" w:hAnsi="Cambria"/>
              <w:noProof/>
            </w:rPr>
          </w:pPr>
        </w:p>
      </w:tc>
      <w:tc>
        <w:tcPr>
          <w:tcW w:w="5173" w:type="dxa"/>
          <w:vMerge/>
        </w:tcPr>
        <w:p w14:paraId="3BD119C8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Cambria" w:hAnsi="Cambria"/>
              <w:b/>
            </w:rPr>
          </w:pPr>
        </w:p>
      </w:tc>
      <w:tc>
        <w:tcPr>
          <w:tcW w:w="1425" w:type="dxa"/>
          <w:vAlign w:val="center"/>
        </w:tcPr>
        <w:p w14:paraId="5FD6D609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both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>Revizyon No</w:t>
          </w:r>
        </w:p>
      </w:tc>
      <w:tc>
        <w:tcPr>
          <w:tcW w:w="1134" w:type="dxa"/>
          <w:vAlign w:val="center"/>
        </w:tcPr>
        <w:p w14:paraId="4FDE02F1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01</w:t>
          </w:r>
        </w:p>
      </w:tc>
    </w:tr>
    <w:tr w:rsidR="00AA0DB3" w:rsidRPr="005A2964" w14:paraId="4D3CF8BE" w14:textId="77777777" w:rsidTr="00D20CD0">
      <w:trPr>
        <w:trHeight w:val="284"/>
        <w:jc w:val="center"/>
      </w:trPr>
      <w:tc>
        <w:tcPr>
          <w:tcW w:w="2328" w:type="dxa"/>
          <w:vMerge/>
        </w:tcPr>
        <w:p w14:paraId="5B72F9D6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rPr>
              <w:rFonts w:ascii="Cambria" w:hAnsi="Cambria"/>
              <w:noProof/>
            </w:rPr>
          </w:pPr>
        </w:p>
      </w:tc>
      <w:tc>
        <w:tcPr>
          <w:tcW w:w="5173" w:type="dxa"/>
          <w:vMerge/>
        </w:tcPr>
        <w:p w14:paraId="64E76167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rFonts w:ascii="Cambria" w:hAnsi="Cambria"/>
              <w:b/>
            </w:rPr>
          </w:pPr>
        </w:p>
      </w:tc>
      <w:tc>
        <w:tcPr>
          <w:tcW w:w="1425" w:type="dxa"/>
          <w:vAlign w:val="center"/>
        </w:tcPr>
        <w:p w14:paraId="1B90A461" w14:textId="77777777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both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>Sayfa</w:t>
          </w:r>
        </w:p>
      </w:tc>
      <w:tc>
        <w:tcPr>
          <w:tcW w:w="1134" w:type="dxa"/>
          <w:vAlign w:val="center"/>
        </w:tcPr>
        <w:p w14:paraId="16FEEFAA" w14:textId="009F0D5F" w:rsidR="00AA0DB3" w:rsidRPr="005A2964" w:rsidRDefault="00AA0DB3" w:rsidP="00AA0DB3">
          <w:pPr>
            <w:tabs>
              <w:tab w:val="center" w:pos="4536"/>
              <w:tab w:val="right" w:pos="9072"/>
            </w:tabs>
            <w:spacing w:line="276" w:lineRule="auto"/>
            <w:jc w:val="center"/>
            <w:rPr>
              <w:sz w:val="16"/>
              <w:szCs w:val="16"/>
            </w:rPr>
          </w:pPr>
          <w:r w:rsidRPr="005A2964">
            <w:rPr>
              <w:sz w:val="16"/>
              <w:szCs w:val="16"/>
            </w:rPr>
            <w:t xml:space="preserve">Sayfa </w:t>
          </w:r>
          <w:r w:rsidRPr="005A2964">
            <w:rPr>
              <w:bCs/>
              <w:sz w:val="16"/>
              <w:szCs w:val="16"/>
            </w:rPr>
            <w:fldChar w:fldCharType="begin"/>
          </w:r>
          <w:r w:rsidRPr="005A2964">
            <w:rPr>
              <w:bCs/>
              <w:sz w:val="16"/>
              <w:szCs w:val="16"/>
            </w:rPr>
            <w:instrText>PAGE  \* Arabic  \* MERGEFORMAT</w:instrText>
          </w:r>
          <w:r w:rsidRPr="005A2964">
            <w:rPr>
              <w:bCs/>
              <w:sz w:val="16"/>
              <w:szCs w:val="16"/>
            </w:rPr>
            <w:fldChar w:fldCharType="separate"/>
          </w:r>
          <w:r w:rsidR="007850C4">
            <w:rPr>
              <w:bCs/>
              <w:noProof/>
              <w:sz w:val="16"/>
              <w:szCs w:val="16"/>
            </w:rPr>
            <w:t>1</w:t>
          </w:r>
          <w:r w:rsidRPr="005A2964">
            <w:rPr>
              <w:bCs/>
              <w:sz w:val="16"/>
              <w:szCs w:val="16"/>
            </w:rPr>
            <w:fldChar w:fldCharType="end"/>
          </w:r>
          <w:r w:rsidRPr="005A2964">
            <w:rPr>
              <w:sz w:val="16"/>
              <w:szCs w:val="16"/>
            </w:rPr>
            <w:t xml:space="preserve"> / </w:t>
          </w:r>
          <w:r w:rsidRPr="005A2964">
            <w:rPr>
              <w:bCs/>
              <w:sz w:val="16"/>
              <w:szCs w:val="16"/>
            </w:rPr>
            <w:fldChar w:fldCharType="begin"/>
          </w:r>
          <w:r w:rsidRPr="005A2964">
            <w:rPr>
              <w:bCs/>
              <w:sz w:val="16"/>
              <w:szCs w:val="16"/>
            </w:rPr>
            <w:instrText>NUMPAGES  \* Arabic  \* MERGEFORMAT</w:instrText>
          </w:r>
          <w:r w:rsidRPr="005A2964">
            <w:rPr>
              <w:bCs/>
              <w:sz w:val="16"/>
              <w:szCs w:val="16"/>
            </w:rPr>
            <w:fldChar w:fldCharType="separate"/>
          </w:r>
          <w:r w:rsidR="007850C4">
            <w:rPr>
              <w:bCs/>
              <w:noProof/>
              <w:sz w:val="16"/>
              <w:szCs w:val="16"/>
            </w:rPr>
            <w:t>2</w:t>
          </w:r>
          <w:r w:rsidRPr="005A2964">
            <w:rPr>
              <w:bCs/>
              <w:sz w:val="16"/>
              <w:szCs w:val="16"/>
            </w:rPr>
            <w:fldChar w:fldCharType="end"/>
          </w:r>
        </w:p>
      </w:tc>
    </w:tr>
  </w:tbl>
  <w:p w14:paraId="3EAD71FE" w14:textId="77777777" w:rsidR="00CD6C08" w:rsidRPr="0024644E" w:rsidRDefault="00CD6C08" w:rsidP="00962BD8">
    <w:pPr>
      <w:pStyle w:val="stBilgi"/>
      <w:jc w:val="center"/>
    </w:pPr>
    <w: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0C9A58" w14:textId="77777777" w:rsidR="00AA0DB3" w:rsidRDefault="00AA0D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755BD"/>
    <w:multiLevelType w:val="multilevel"/>
    <w:tmpl w:val="D82833B6"/>
    <w:lvl w:ilvl="0">
      <w:start w:val="20"/>
      <w:numFmt w:val="decimal"/>
      <w:lvlText w:val="%1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1">
      <w:start w:val="3"/>
      <w:numFmt w:val="decimalZero"/>
      <w:lvlText w:val="%1.%2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2">
      <w:start w:val="2003"/>
      <w:numFmt w:val="decimal"/>
      <w:lvlText w:val="%1.%2.%3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7014021"/>
    <w:multiLevelType w:val="hybridMultilevel"/>
    <w:tmpl w:val="9A402B8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8C70E4"/>
    <w:multiLevelType w:val="hybridMultilevel"/>
    <w:tmpl w:val="2ED4DF2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D6776"/>
    <w:multiLevelType w:val="multilevel"/>
    <w:tmpl w:val="BAF27732"/>
    <w:lvl w:ilvl="0">
      <w:start w:val="111"/>
      <w:numFmt w:val="decimal"/>
      <w:lvlText w:val="%1"/>
      <w:lvlJc w:val="left"/>
      <w:pPr>
        <w:tabs>
          <w:tab w:val="num" w:pos="1620"/>
        </w:tabs>
        <w:ind w:left="1620" w:hanging="162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80"/>
        </w:tabs>
        <w:ind w:left="1980" w:hanging="16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1620"/>
      </w:pPr>
      <w:rPr>
        <w:rFonts w:hint="default"/>
      </w:rPr>
    </w:lvl>
    <w:lvl w:ilvl="3">
      <w:start w:val="2"/>
      <w:numFmt w:val="decimalZero"/>
      <w:lvlText w:val="%1.%2.%3.%4"/>
      <w:lvlJc w:val="left"/>
      <w:pPr>
        <w:tabs>
          <w:tab w:val="num" w:pos="2700"/>
        </w:tabs>
        <w:ind w:left="2700" w:hanging="16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6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20"/>
        </w:tabs>
        <w:ind w:left="3420" w:hanging="16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780"/>
        </w:tabs>
        <w:ind w:left="3780" w:hanging="16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140"/>
        </w:tabs>
        <w:ind w:left="4140" w:hanging="16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QzNLc0tDQxtTBX0lEKTi0uzszPAykwrAUALvP2VCwAAAA="/>
  </w:docVars>
  <w:rsids>
    <w:rsidRoot w:val="007E71D3"/>
    <w:rsid w:val="00011778"/>
    <w:rsid w:val="00076A04"/>
    <w:rsid w:val="000814CF"/>
    <w:rsid w:val="000835C9"/>
    <w:rsid w:val="000A7FB9"/>
    <w:rsid w:val="000C2AA7"/>
    <w:rsid w:val="000C347A"/>
    <w:rsid w:val="000C542C"/>
    <w:rsid w:val="000D6DDF"/>
    <w:rsid w:val="0010545F"/>
    <w:rsid w:val="001204A7"/>
    <w:rsid w:val="00130B78"/>
    <w:rsid w:val="0013234D"/>
    <w:rsid w:val="001353CF"/>
    <w:rsid w:val="0019152C"/>
    <w:rsid w:val="00195D79"/>
    <w:rsid w:val="001A47BD"/>
    <w:rsid w:val="001C2D83"/>
    <w:rsid w:val="001C71F2"/>
    <w:rsid w:val="001D20A1"/>
    <w:rsid w:val="001D2618"/>
    <w:rsid w:val="001D3386"/>
    <w:rsid w:val="001E4FB3"/>
    <w:rsid w:val="00200B4B"/>
    <w:rsid w:val="0024644E"/>
    <w:rsid w:val="00257FF5"/>
    <w:rsid w:val="00262A59"/>
    <w:rsid w:val="0028523B"/>
    <w:rsid w:val="002910FB"/>
    <w:rsid w:val="002C1BDA"/>
    <w:rsid w:val="002C6B4E"/>
    <w:rsid w:val="002D358E"/>
    <w:rsid w:val="002E3B6E"/>
    <w:rsid w:val="002F4A11"/>
    <w:rsid w:val="00306712"/>
    <w:rsid w:val="00315F7F"/>
    <w:rsid w:val="00332458"/>
    <w:rsid w:val="003365AE"/>
    <w:rsid w:val="00374FBD"/>
    <w:rsid w:val="00375D57"/>
    <w:rsid w:val="0039422D"/>
    <w:rsid w:val="003B2D94"/>
    <w:rsid w:val="003B4C77"/>
    <w:rsid w:val="003C3C65"/>
    <w:rsid w:val="003E6CCA"/>
    <w:rsid w:val="003F1208"/>
    <w:rsid w:val="003F3FAE"/>
    <w:rsid w:val="00422C9A"/>
    <w:rsid w:val="004266E5"/>
    <w:rsid w:val="00436CE2"/>
    <w:rsid w:val="00441A1A"/>
    <w:rsid w:val="0045167C"/>
    <w:rsid w:val="00455932"/>
    <w:rsid w:val="00461AC0"/>
    <w:rsid w:val="004720F4"/>
    <w:rsid w:val="004828E2"/>
    <w:rsid w:val="004A5941"/>
    <w:rsid w:val="004B537B"/>
    <w:rsid w:val="004C172E"/>
    <w:rsid w:val="004C5803"/>
    <w:rsid w:val="004D05A9"/>
    <w:rsid w:val="004E00AC"/>
    <w:rsid w:val="004F4ABD"/>
    <w:rsid w:val="004F717E"/>
    <w:rsid w:val="0050228E"/>
    <w:rsid w:val="005054A6"/>
    <w:rsid w:val="00507429"/>
    <w:rsid w:val="005076FE"/>
    <w:rsid w:val="00512BA7"/>
    <w:rsid w:val="005144DB"/>
    <w:rsid w:val="00516141"/>
    <w:rsid w:val="00517AD0"/>
    <w:rsid w:val="0052210F"/>
    <w:rsid w:val="00532FF3"/>
    <w:rsid w:val="0053629A"/>
    <w:rsid w:val="00544DDF"/>
    <w:rsid w:val="005453BE"/>
    <w:rsid w:val="00547DC1"/>
    <w:rsid w:val="00556903"/>
    <w:rsid w:val="00563A9F"/>
    <w:rsid w:val="00566CEC"/>
    <w:rsid w:val="005733CD"/>
    <w:rsid w:val="00573713"/>
    <w:rsid w:val="0057754C"/>
    <w:rsid w:val="0059566F"/>
    <w:rsid w:val="00596365"/>
    <w:rsid w:val="005D4575"/>
    <w:rsid w:val="005D6507"/>
    <w:rsid w:val="005F464D"/>
    <w:rsid w:val="00613693"/>
    <w:rsid w:val="006151AE"/>
    <w:rsid w:val="00621592"/>
    <w:rsid w:val="006240B2"/>
    <w:rsid w:val="00684049"/>
    <w:rsid w:val="006A5216"/>
    <w:rsid w:val="006B4E8A"/>
    <w:rsid w:val="006C4C91"/>
    <w:rsid w:val="006F4198"/>
    <w:rsid w:val="006F5756"/>
    <w:rsid w:val="007019E9"/>
    <w:rsid w:val="007207A4"/>
    <w:rsid w:val="007541D3"/>
    <w:rsid w:val="00760265"/>
    <w:rsid w:val="00770825"/>
    <w:rsid w:val="0078267A"/>
    <w:rsid w:val="007850C4"/>
    <w:rsid w:val="00797D0E"/>
    <w:rsid w:val="007A4955"/>
    <w:rsid w:val="007E0764"/>
    <w:rsid w:val="007E71D3"/>
    <w:rsid w:val="00807354"/>
    <w:rsid w:val="00817912"/>
    <w:rsid w:val="00821912"/>
    <w:rsid w:val="00883E7E"/>
    <w:rsid w:val="00890EF1"/>
    <w:rsid w:val="008A6C69"/>
    <w:rsid w:val="008E6045"/>
    <w:rsid w:val="008F7235"/>
    <w:rsid w:val="009019BA"/>
    <w:rsid w:val="00901A6E"/>
    <w:rsid w:val="00904A60"/>
    <w:rsid w:val="009160C3"/>
    <w:rsid w:val="0094368D"/>
    <w:rsid w:val="00952F31"/>
    <w:rsid w:val="00962BD8"/>
    <w:rsid w:val="009710AF"/>
    <w:rsid w:val="009865E1"/>
    <w:rsid w:val="00991A34"/>
    <w:rsid w:val="009D624F"/>
    <w:rsid w:val="00A1410C"/>
    <w:rsid w:val="00A14FBB"/>
    <w:rsid w:val="00A2173B"/>
    <w:rsid w:val="00A24473"/>
    <w:rsid w:val="00A34C26"/>
    <w:rsid w:val="00A52FDF"/>
    <w:rsid w:val="00A56571"/>
    <w:rsid w:val="00AA0DB3"/>
    <w:rsid w:val="00AA44C5"/>
    <w:rsid w:val="00AD5A09"/>
    <w:rsid w:val="00AF1695"/>
    <w:rsid w:val="00B02894"/>
    <w:rsid w:val="00B226ED"/>
    <w:rsid w:val="00B237E7"/>
    <w:rsid w:val="00B31A04"/>
    <w:rsid w:val="00B33818"/>
    <w:rsid w:val="00B4751F"/>
    <w:rsid w:val="00B500E7"/>
    <w:rsid w:val="00B5551B"/>
    <w:rsid w:val="00B60F8D"/>
    <w:rsid w:val="00B620FD"/>
    <w:rsid w:val="00B6514C"/>
    <w:rsid w:val="00B80819"/>
    <w:rsid w:val="00B84140"/>
    <w:rsid w:val="00B95148"/>
    <w:rsid w:val="00C065D8"/>
    <w:rsid w:val="00C1239D"/>
    <w:rsid w:val="00C36D6A"/>
    <w:rsid w:val="00C37069"/>
    <w:rsid w:val="00C54FBF"/>
    <w:rsid w:val="00C558DF"/>
    <w:rsid w:val="00C65BAB"/>
    <w:rsid w:val="00C71467"/>
    <w:rsid w:val="00C90D9E"/>
    <w:rsid w:val="00CA60C6"/>
    <w:rsid w:val="00CA6D7B"/>
    <w:rsid w:val="00CB5544"/>
    <w:rsid w:val="00CC0136"/>
    <w:rsid w:val="00CC1177"/>
    <w:rsid w:val="00CC3AB9"/>
    <w:rsid w:val="00CC3DFA"/>
    <w:rsid w:val="00CC740E"/>
    <w:rsid w:val="00CD6C08"/>
    <w:rsid w:val="00CF0E7C"/>
    <w:rsid w:val="00D10A56"/>
    <w:rsid w:val="00D30536"/>
    <w:rsid w:val="00D46BEC"/>
    <w:rsid w:val="00D5323A"/>
    <w:rsid w:val="00D76786"/>
    <w:rsid w:val="00D836FC"/>
    <w:rsid w:val="00DA4192"/>
    <w:rsid w:val="00DC2618"/>
    <w:rsid w:val="00DD136A"/>
    <w:rsid w:val="00DD17C6"/>
    <w:rsid w:val="00DD325D"/>
    <w:rsid w:val="00DD3CC3"/>
    <w:rsid w:val="00E16115"/>
    <w:rsid w:val="00E16343"/>
    <w:rsid w:val="00E24044"/>
    <w:rsid w:val="00E31AAA"/>
    <w:rsid w:val="00E40C7D"/>
    <w:rsid w:val="00E41D8D"/>
    <w:rsid w:val="00E61C51"/>
    <w:rsid w:val="00E86265"/>
    <w:rsid w:val="00E94AED"/>
    <w:rsid w:val="00EA5345"/>
    <w:rsid w:val="00EE3E6F"/>
    <w:rsid w:val="00EF2587"/>
    <w:rsid w:val="00EF47F1"/>
    <w:rsid w:val="00F02FBF"/>
    <w:rsid w:val="00F3283A"/>
    <w:rsid w:val="00F40640"/>
    <w:rsid w:val="00F461AD"/>
    <w:rsid w:val="00F5695C"/>
    <w:rsid w:val="00F95363"/>
    <w:rsid w:val="00F959D0"/>
    <w:rsid w:val="00FA377A"/>
    <w:rsid w:val="00FA4A46"/>
    <w:rsid w:val="00FB1512"/>
    <w:rsid w:val="00FC21FF"/>
    <w:rsid w:val="00FD501F"/>
    <w:rsid w:val="00FD6F22"/>
    <w:rsid w:val="00FE1228"/>
    <w:rsid w:val="00FE3225"/>
    <w:rsid w:val="00FF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AECD0B"/>
  <w15:chartTrackingRefBased/>
  <w15:docId w15:val="{E209666A-D2A5-4BE0-8422-EF3D5A9B3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pPr>
      <w:keepNext/>
      <w:ind w:left="1416" w:firstLine="708"/>
      <w:jc w:val="both"/>
      <w:outlineLvl w:val="1"/>
    </w:pPr>
    <w:rPr>
      <w:b/>
      <w:sz w:val="24"/>
    </w:rPr>
  </w:style>
  <w:style w:type="paragraph" w:styleId="Balk3">
    <w:name w:val="heading 3"/>
    <w:basedOn w:val="Normal"/>
    <w:next w:val="Normal"/>
    <w:qFormat/>
    <w:pPr>
      <w:keepNext/>
      <w:ind w:left="2124" w:firstLine="708"/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pPr>
      <w:keepNext/>
      <w:ind w:left="1416" w:firstLine="708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Balk8">
    <w:name w:val="heading 8"/>
    <w:basedOn w:val="Normal"/>
    <w:next w:val="Normal"/>
    <w:qFormat/>
    <w:pPr>
      <w:keepNext/>
      <w:jc w:val="both"/>
      <w:outlineLvl w:val="7"/>
    </w:pPr>
    <w:rPr>
      <w:rFonts w:ascii="Arial" w:hAnsi="Arial"/>
      <w:i/>
      <w:iCs/>
      <w:sz w:val="1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ind w:firstLine="567"/>
    </w:pPr>
    <w:rPr>
      <w:sz w:val="24"/>
    </w:rPr>
  </w:style>
  <w:style w:type="paragraph" w:styleId="GvdeMetniGirintisi2">
    <w:name w:val="Body Text Indent 2"/>
    <w:basedOn w:val="Normal"/>
    <w:pPr>
      <w:ind w:firstLine="851"/>
    </w:pPr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pPr>
      <w:tabs>
        <w:tab w:val="center" w:pos="4536"/>
        <w:tab w:val="right" w:pos="9072"/>
      </w:tabs>
    </w:pPr>
  </w:style>
  <w:style w:type="character" w:styleId="Kpr">
    <w:name w:val="Hyperlink"/>
    <w:rPr>
      <w:color w:val="0000FF"/>
      <w:u w:val="single"/>
    </w:rPr>
  </w:style>
  <w:style w:type="paragraph" w:styleId="GvdeMetni">
    <w:name w:val="Body Text"/>
    <w:basedOn w:val="Normal"/>
    <w:rsid w:val="00CA6D7B"/>
    <w:pPr>
      <w:spacing w:after="120"/>
    </w:pPr>
  </w:style>
  <w:style w:type="paragraph" w:styleId="BalonMetni">
    <w:name w:val="Balloon Text"/>
    <w:basedOn w:val="Normal"/>
    <w:semiHidden/>
    <w:rsid w:val="00B620F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rsid w:val="005054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qFormat/>
    <w:rsid w:val="007A4955"/>
    <w:pPr>
      <w:jc w:val="center"/>
    </w:pPr>
    <w:rPr>
      <w:b/>
      <w:bCs/>
      <w:sz w:val="24"/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AA0DB3"/>
    <w:rPr>
      <w:rFonts w:ascii="Calibri" w:eastAsia="Calibri" w:hAnsi="Calibri" w:cs="Calibri"/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BilgiChar">
    <w:name w:val="Alt Bilgi Char"/>
    <w:basedOn w:val="VarsaylanParagrafYazTipi"/>
    <w:link w:val="AltBilgi"/>
    <w:rsid w:val="00AA0DB3"/>
    <w:rPr>
      <w:lang w:val="tr-TR" w:eastAsia="tr-TR"/>
    </w:rPr>
  </w:style>
  <w:style w:type="paragraph" w:styleId="AralkYok">
    <w:name w:val="No Spacing"/>
    <w:link w:val="AralkYokChar"/>
    <w:uiPriority w:val="1"/>
    <w:qFormat/>
    <w:rsid w:val="00AA0DB3"/>
    <w:rPr>
      <w:rFonts w:asciiTheme="minorHAnsi" w:eastAsiaTheme="minorHAnsi" w:hAnsiTheme="minorHAnsi" w:cstheme="minorBidi"/>
      <w:sz w:val="22"/>
      <w:szCs w:val="22"/>
      <w:lang w:val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AA0DB3"/>
    <w:rPr>
      <w:rFonts w:asciiTheme="minorHAnsi" w:eastAsiaTheme="minorHAnsi" w:hAnsiTheme="minorHAnsi" w:cstheme="minorBidi"/>
      <w:sz w:val="22"/>
      <w:szCs w:val="22"/>
      <w:lang w:val="tr-TR"/>
    </w:rPr>
  </w:style>
  <w:style w:type="table" w:customStyle="1" w:styleId="TabloKlavuzu2">
    <w:name w:val="Tablo Kılavuzu2"/>
    <w:basedOn w:val="NormalTablo"/>
    <w:next w:val="TabloKlavuzu"/>
    <w:uiPriority w:val="59"/>
    <w:rsid w:val="00AA0DB3"/>
    <w:rPr>
      <w:rFonts w:ascii="Calibri" w:eastAsia="Calibri" w:hAnsi="Calibri" w:cs="Calibri"/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4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lanyauniversity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>T</vt:lpstr>
    </vt:vector>
  </TitlesOfParts>
  <Company>UBE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Computer</dc:creator>
  <cp:keywords/>
  <cp:lastModifiedBy>Hakem </cp:lastModifiedBy>
  <cp:revision>4</cp:revision>
  <cp:lastPrinted>2008-03-04T07:05:00Z</cp:lastPrinted>
  <dcterms:created xsi:type="dcterms:W3CDTF">2023-04-19T14:23:00Z</dcterms:created>
  <dcterms:modified xsi:type="dcterms:W3CDTF">2026-02-0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682b2c-90f3-46d9-be61-532334224bcc</vt:lpwstr>
  </property>
</Properties>
</file>